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 Going mobile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 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 Tech report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 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 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 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  <w:r>
              <w:t xml:space="preserve"> </w:t>
            </w: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 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 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 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 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 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 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 Mobile design (UX)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 Final project workshop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  <w:r>
              <w:t xml:space="preserve"> </w:t>
            </w: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 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flex (final presentations)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1-17T19:30:53Z</dcterms:created>
  <dcterms:modified xsi:type="dcterms:W3CDTF">2020-11-17T19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